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39CF82A9" w:rsidR="000172AA" w:rsidRPr="000172AA" w:rsidRDefault="000172AA" w:rsidP="00E31880">
      <w:pPr>
        <w:jc w:val="center"/>
        <w:rPr>
          <w:b/>
          <w:bCs/>
          <w:sz w:val="32"/>
          <w:szCs w:val="32"/>
        </w:rPr>
      </w:pPr>
      <w:r>
        <w:rPr>
          <w:b/>
          <w:bCs/>
          <w:sz w:val="32"/>
          <w:szCs w:val="32"/>
        </w:rPr>
        <w:t>(</w:t>
      </w:r>
      <w:r w:rsidR="00B14EFD">
        <w:rPr>
          <w:b/>
          <w:bCs/>
          <w:sz w:val="32"/>
          <w:szCs w:val="32"/>
        </w:rPr>
        <w:t>Main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8CB2BFC" w:rsidR="00C543C7" w:rsidRDefault="00B14EFD"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15508" w14:textId="77777777" w:rsidR="00E5033C" w:rsidRDefault="00E50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B8258CE" w:rsidR="00F4034F" w:rsidRPr="00E5033C" w:rsidRDefault="00F4034F" w:rsidP="00E50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5F97A" w14:textId="77777777" w:rsidR="00E5033C" w:rsidRDefault="00E50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8D451" w14:textId="77777777" w:rsidR="00E5033C" w:rsidRDefault="00E50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72A5346" w:rsidR="00F4034F" w:rsidRPr="00E5033C" w:rsidRDefault="00F4034F" w:rsidP="00E503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D7226" w14:textId="77777777" w:rsidR="00E5033C" w:rsidRDefault="00E50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3624298">
    <w:abstractNumId w:val="1"/>
  </w:num>
  <w:num w:numId="2" w16cid:durableId="892694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14EFD"/>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5033C"/>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4</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09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